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๔</w:t>
      </w:r>
      <w:r>
        <w:t xml:space="preserve"> </w:t>
      </w:r>
      <w:r>
        <w:t xml:space="preserve">สันธานเร่งจดจำ</w:t>
      </w:r>
      <w:r>
        <w:t xml:space="preserve"> </w:t>
      </w:r>
      <w:r>
        <w:t xml:space="preserve">(1)</w:t>
      </w:r>
      <w:r>
        <w:t xml:space="preserve"> </w:t>
      </w:r>
      <w:r>
        <w:t xml:space="preserve">23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 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นักเรียนนักเรียนที่อยู่ต้นทางของคุณครูทุก ๆ คนนะคะ วันนี้เราเรียภาษาไทยวันนี้นะคะ นักเรียยเรียนกับคุณครูนิสาชล รุ่งเนย เช่นเดิมนะคะ นักเรียนคะ นักเรียนจำได้ไหม ว่าเราเรียนเรื่องคำไทย 7 ชนิด ทั้งหมดเราเรียนกันไปกี่ชนิดแล้ว</w:t>
      </w:r>
    </w:p>
    <w:p>
      <w:pPr>
        <w:pStyle w:val="BodyText"/>
      </w:pPr>
      <w:r>
        <w:t xml:space="preserve">(นักเรียน) 5</w:t>
      </w:r>
    </w:p>
    <w:p>
      <w:pPr>
        <w:pStyle w:val="BodyText"/>
      </w:pPr>
      <w:r>
        <w:t xml:space="preserve">(คุณครูนิสาชล) 5 ชนิด มีอะไรบ้าง</w:t>
      </w:r>
    </w:p>
    <w:p>
      <w:pPr>
        <w:pStyle w:val="BodyText"/>
      </w:pPr>
      <w:r>
        <w:t xml:space="preserve">(นักเรียน) คำนาม คำสรรพนาม คำ กิคำวิเศษณ์ คำบุพบท</w:t>
      </w:r>
    </w:p>
    <w:p>
      <w:pPr>
        <w:pStyle w:val="BodyText"/>
      </w:pPr>
      <w:r>
        <w:t xml:space="preserve">(คุณครูนิสาชล) คำบุพบทนะคะ ทั้ง 5 ชนิดที่เราเรียนกันมานั้น จำได้ไหมลูก ยังจำได้ไหมคะ นักเรียนต้องกลับไปทบทวนนะคะ ทุกครั้ง และในวันนี้นะคะ เราก็จะเรียนอีก 1 ชนิด นั่นก็คือชนิดที่ 6 ก็คือคำ…</w:t>
      </w:r>
    </w:p>
    <w:p>
      <w:pPr>
        <w:pStyle w:val="BodyText"/>
      </w:pPr>
      <w:r>
        <w:t xml:space="preserve">(นักเรียน) สันธาน</w:t>
      </w:r>
    </w:p>
    <w:p>
      <w:pPr>
        <w:pStyle w:val="BodyText"/>
      </w:pPr>
      <w:r>
        <w:t xml:space="preserve">(คุณครูนิสาชล) นั่นก็คือเรื่องคำสันธาน คำสันธานนี่เป็นเรื่องที่ง่าย ๆ นักเรียนพอจะรู้ไหมลูก คำสันธานคืออะไร นักเรียน เพื่อนบอกว่าคำสันธานเป็นคำเชื่อม เชื่อมอะไรลูก เชื่อมประโยค เชื่อมประโยคระหว่างประโยคเข้าด้วยกันใช่ไหมคะ แล้วเชื่อมอะไรอีก กลุ่มคำด้วยมีอะไรอีกลูก ข้อความได้ไหม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ได้นะคะ วันนี้นะคะ เราจะเรียนกันในเรื่องของคำสันธานนะคะ ก่อนที่เราจะเรียนเรื่องคำสันธานนะคะ ให้นักเรียนดูจุดปรการเรียนรู้ในวันนี้นะคะ จุดประสงค์การเรียนรู้ในวันนี้นะคะ นักเรียนอธิบายชนิดและหน้าที่ของคำสันธานได้นะคะ 2. นักเรีบอกความหมายของอะไรคะ</w:t>
      </w:r>
    </w:p>
    <w:p>
      <w:pPr>
        <w:pStyle w:val="BodyText"/>
      </w:pPr>
      <w:r>
        <w:t xml:space="preserve">(นักเรียน) คำสันธานได้ได้ แล้วก็นักเรียนบอกอะไรอีกลูก บอกชนิดของคำสันธานได้นะคะ วันนี้นักเรียนจะต้องได้ชนิดแล้วก็หน้าที่ บอกความหมายได้นะคะ แล้วนักเรียนก็บอกชนิด วันนี้เราต้องเรียนให้ได้ตามนี้เลยนะคะ ต่อไปคุณครูมีประโยคให้นะคะ แต่… แต่ประโยคยังไม่สมบูรณ์ขาดอะไรไปลูก ขาดอะไรไป ขาดคำอะไรลูก ขาดคำเชื่อม ทีนี้นักเรียนดูนะคะ เราจะใช้คำเชื่อมคำว่าอะไรดีเข้ามาเพื่อให้ประดยได้ใจความที่สมบูรณ์ ข้อที่ 1 นักเรียนปลายทางของคุณครูช่วยดูด้วยนะตอนนี้ประโยคของคุณครูนี่ยังไม่สมบูรณ์ เดี๋ยวจะให้ที่อยู่ปลายทางแล้วก็ต้นทางนะคะ ช่วยกันเติมคำในช่องว่างให้สมบูรณ์ ประโยคที่ 1 พ่อ … แม่ของผมเป็นคนใต้</w:t>
      </w:r>
    </w:p>
    <w:p>
      <w:pPr>
        <w:pStyle w:val="BodyText"/>
      </w:pPr>
      <w:r>
        <w:t xml:space="preserve">(นักเรียน) พ่อและแม่</w:t>
      </w:r>
    </w:p>
    <w:p>
      <w:pPr>
        <w:pStyle w:val="BodyText"/>
      </w:pPr>
      <w:r>
        <w:t xml:space="preserve">(คุณครูนิสาชล) พ่อและแม่ของผมเป็น</w:t>
      </w:r>
    </w:p>
    <w:p>
      <w:pPr>
        <w:pStyle w:val="BodyText"/>
      </w:pPr>
      <w:r>
        <w:t xml:space="preserve">(นักเรียน) คนใต้</w:t>
      </w:r>
    </w:p>
    <w:p>
      <w:pPr>
        <w:pStyle w:val="BodyText"/>
      </w:pPr>
      <w:r>
        <w:t xml:space="preserve">(คุณครูนิสาชล) นะคะ เดี๋ยวคุณครูใส่ไว้ ใส่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ะ ต่อไปประโยคที่ 2</w:t>
      </w:r>
    </w:p>
    <w:p>
      <w:pPr>
        <w:pStyle w:val="BodyText"/>
      </w:pPr>
      <w:r>
        <w:t xml:space="preserve">(นักเรียน) สงกรานต์กินปลาดิบ แต่สมชายกินปลาร้า</w:t>
      </w:r>
    </w:p>
    <w:p>
      <w:pPr>
        <w:pStyle w:val="BodyText"/>
      </w:pPr>
      <w:r>
        <w:t xml:space="preserve">(คุณครูนิสาชล) สงกรานต์กินปลาดิบ… สมชายกินปลาร้า ใส่คำว่าอะไรดีให้ประโยคสมบูรณ์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 แต่ ดูนะคะ เห็นไหมคะ ต่อไปนักเรียนชอบเรียนวิชาคณิตศาสตร์ … วิชาภาษาไทย ใช้คำว่าอะไรดี</w:t>
      </w:r>
    </w:p>
    <w:p>
      <w:pPr>
        <w:pStyle w:val="BodyText"/>
      </w:pPr>
      <w:r>
        <w:t xml:space="preserve">(นักเรียน) กับ</w:t>
      </w:r>
    </w:p>
    <w:p>
      <w:pPr>
        <w:pStyle w:val="BodyText"/>
      </w:pPr>
      <w:r>
        <w:t xml:space="preserve">(คุณครูนิสาชล) กับ สามารถใช้คำอื่นได้ไหม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ใช้คำว่าอะไร</w:t>
      </w:r>
    </w:p>
    <w:p>
      <w:pPr>
        <w:pStyle w:val="BodyText"/>
      </w:pPr>
      <w:r>
        <w:t xml:space="preserve">(นักเรียน) และ</w:t>
      </w:r>
    </w:p>
    <w:p>
      <w:pPr>
        <w:pStyle w:val="BodyText"/>
      </w:pPr>
      <w:r>
        <w:t xml:space="preserve">(คุณครูนิสาชล) เช่น ครูใส่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กับหรือและนะคะ ดูประโยคที่ 1 นะ ดูให้ดีอีกครั้งหนึ่ง พ่อและแม่ และเข้าไปทำให้ประโยคเป็นอย่างไรลูก</w:t>
      </w:r>
    </w:p>
    <w:p>
      <w:pPr>
        <w:pStyle w:val="BodyText"/>
      </w:pPr>
      <w:r>
        <w:t xml:space="preserve">(นักเรียน) สมบูรณ์</w:t>
      </w:r>
    </w:p>
    <w:p>
      <w:pPr>
        <w:pStyle w:val="BodyText"/>
      </w:pPr>
      <w:r>
        <w:t xml:space="preserve">(คุณครูนิสาชล) สมบูรณ์ ประโยคเป็นอย่างไรอีก คล้อยตามกัน คล้อยตามกันนะคะ ประโยคที่ 2 บอกว่าสงกรานกินปลาดิบ แต่สมชายกินปลาร้า ประโยคเป็นอย่างไร ขัดแย้งกัน เพราะว่าสมชายชอบกินปลาดิบ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จึงเป็น</w:t>
      </w:r>
    </w:p>
    <w:p>
      <w:pPr>
        <w:pStyle w:val="BodyText"/>
      </w:pPr>
      <w:r>
        <w:t xml:space="preserve">(นักเรียน) คำเชื่อม</w:t>
      </w:r>
    </w:p>
    <w:p>
      <w:pPr>
        <w:pStyle w:val="BodyText"/>
      </w:pPr>
      <w:r>
        <w:t xml:space="preserve">(คุณครูนิสาชล) คำเชื่อมอะไรล่ะ ทำให้ประโยคทำไม</w:t>
      </w:r>
    </w:p>
    <w:p>
      <w:pPr>
        <w:pStyle w:val="BodyText"/>
      </w:pPr>
      <w:r>
        <w:t xml:space="preserve">(นักเรียน) ขัดแย้ง</w:t>
      </w:r>
    </w:p>
    <w:p>
      <w:pPr>
        <w:pStyle w:val="BodyText"/>
      </w:pPr>
      <w:r>
        <w:t xml:space="preserve">(คุณครูนิสาชล) ต่อไปนักเรียนชอบเรียนวิชาคณิตศาสตร์กับวิชาภาษาไทย แล้วถ้าครูใส่บอกว่า นักเรียนชอบเรียนวิชาคณิตสหรือวิชาภาษาไทย ให้ทำไม ใให้เลือกอย่างใดอย่างหนึ่ง ลักษณะของคำเชื่อมนะคะ ต่อไปเราจะมาเรียนกันนะคะ นะคะ ต่อไปนะคะ ให้นักเรียนศึกษาใบความรู้นะคะ เรื่อง คำสันธานนะคะ ก่อนที่เราจะเรียนกันทุกครั้งเลย คุณครูจะให้นักเรียนศึกษาใบความรู้ก่อน ด้วยตัวเองสัก 5 นาทีนะคะ นักเรียนได้แล้วแจกให้เพื่อน ๆ ที่อยู่ในกลุ่มเลย การบ้านที่อยู่ในสมุดนักเรียนทำเรียบร้อยแล้วหรทำเรียบร้อยแล้วนะ ขณะนี้นักเรียนได้ใบความรู้จากคุณครูวิชุดาแล้ว ให้นักเรียนศึกษาใบความรู้ด้วยตัวเองนะคะ คำสันธานคืออะไรเป็นอย่างไร มีกี่ชนิด แต่ละชนิดทำหน้าที่อะไรบ้างนะคะ ให้นักเรียนศึกษาด้วยตนเอง 5 นาที นักเรียนสามารถใช้ปากกานะคะ เน้นคำในประโยคนะคะ หรือใช้ปากกาสีนะคะ ทำได้นะคะ เน้นคำ ตอนนี้นักเรียนอ่านด้วยตัวเองนะคะ ไม่คุยกัน เรียบร้อยหรือยัง ทีนี้ครูถาม ครูขอถามนักเรียน คำสันธานคืออะไรลูก</w:t>
      </w:r>
    </w:p>
    <w:p>
      <w:pPr>
        <w:pStyle w:val="BodyText"/>
      </w:pPr>
      <w:r>
        <w:t xml:space="preserve">(นักเรียน) คำที่เชื่อมคำหรือข้อความ</w:t>
      </w:r>
    </w:p>
    <w:p>
      <w:pPr>
        <w:pStyle w:val="BodyText"/>
      </w:pPr>
      <w:r>
        <w:t xml:space="preserve">(คุณครูนิสาชล) คำสันธาน ก็คือคำที่ใช้เชื่อมคำ หรือข้อความ</w:t>
      </w:r>
    </w:p>
    <w:p>
      <w:pPr>
        <w:pStyle w:val="BodyText"/>
      </w:pPr>
      <w:r>
        <w:t xml:space="preserve">(นักเรียน) หรือข้อความ</w:t>
      </w:r>
    </w:p>
    <w:p>
      <w:pPr>
        <w:pStyle w:val="BodyText"/>
      </w:pPr>
      <w:r>
        <w:t xml:space="preserve">(คุณครูนิสาชล) หรือข้อความหรือประโยคใช่ไหมคะ แล้วคำสันธานมีทั้งหมดกี่ชนิดคะ</w:t>
      </w:r>
    </w:p>
    <w:p>
      <w:pPr>
        <w:pStyle w:val="BodyText"/>
      </w:pPr>
      <w:r>
        <w:t xml:space="preserve">(นักเรียน) 4</w:t>
      </w:r>
    </w:p>
    <w:p>
      <w:pPr>
        <w:pStyle w:val="BodyText"/>
      </w:pPr>
      <w:r>
        <w:t xml:space="preserve">(คุณครูนิสาชล) 4 ชนิดมีอะไรบ้าง</w:t>
      </w:r>
    </w:p>
    <w:p>
      <w:pPr>
        <w:pStyle w:val="BodyText"/>
      </w:pPr>
      <w:r>
        <w:t xml:space="preserve">(นักเรียน) คำที่…</w:t>
      </w:r>
    </w:p>
    <w:p>
      <w:pPr>
        <w:pStyle w:val="BodyText"/>
      </w:pPr>
      <w:r>
        <w:t xml:space="preserve">(คุณครูนิสาชล) ชนิดที่ 1 คือ เชื่อมใจความให้ทำไมลูก คล้อยตามกัน 2. ชนิดที่ 2 คือ</w:t>
      </w:r>
    </w:p>
    <w:p>
      <w:pPr>
        <w:pStyle w:val="BodyText"/>
      </w:pPr>
      <w:r>
        <w:t xml:space="preserve">(นักเรียน) เชื่อใจความที่ขัดแย้งกัน</w:t>
      </w:r>
    </w:p>
    <w:p>
      <w:pPr>
        <w:pStyle w:val="BodyText"/>
      </w:pPr>
      <w:r>
        <w:t xml:space="preserve">(คุณครูนิสาชล) เชื่อมใจความที่นะคะ 3. ชนิดที่ 3.</w:t>
      </w:r>
    </w:p>
    <w:p>
      <w:pPr>
        <w:pStyle w:val="BodyText"/>
      </w:pPr>
      <w:r>
        <w:t xml:space="preserve">(นักเรียน) เชื่อมใจความที่เป็นเหตุ</w:t>
      </w:r>
    </w:p>
    <w:p>
      <w:pPr>
        <w:pStyle w:val="BodyText"/>
      </w:pPr>
      <w:r>
        <w:t xml:space="preserve">(คุณครูนิสาชล) เชื่อมใจความที่เป็นเหตุเป็นผลกัน และสุดท้ายคือ</w:t>
      </w:r>
    </w:p>
    <w:p>
      <w:pPr>
        <w:pStyle w:val="BodyText"/>
      </w:pPr>
      <w:r>
        <w:t xml:space="preserve">(นักเรียน) เชื่อมใจความให้เลือกอย่างใดอย่างหนึ่ง</w:t>
      </w:r>
    </w:p>
    <w:p>
      <w:pPr>
        <w:pStyle w:val="BodyText"/>
      </w:pPr>
      <w:r>
        <w:t xml:space="preserve">(คุณครูนิสาชล) เชื่อมใจความให้เลือกอย่างใดอย่างหนึ่งนะคะ ทีนี้มาดูนะคะ ครูถามไปแล้ว สันธานคืออะไรนักเรียนตอบได้แล้วนะคะ นักเรียนปลายทางของคุณครูลตอบได้ไหม นักเรียนปลายทางนะคะ ตอบให้คุณครูที่อยู่ปลายทางฟังนะคะ คำสันธานคือคำที่ทำหน้าที่เชื่อมคำประโยคกับกลุ่มคำหรือประโยคกับประโยคนะคะ ต่อไปนะคะ ต่อไปสันธานมีกี่ชนิด</w:t>
      </w:r>
    </w:p>
    <w:p>
      <w:pPr>
        <w:pStyle w:val="BodyText"/>
      </w:pPr>
      <w:r>
        <w:t xml:space="preserve">(นักเรียน) 4</w:t>
      </w:r>
    </w:p>
    <w:p>
      <w:pPr>
        <w:pStyle w:val="BodyText"/>
      </w:pPr>
      <w:r>
        <w:t xml:space="preserve">(คุณครูนิสาชล) 4 ชนิด มีอะไรบ้างนะคะ ตอบ ชนิดของคำสันธานนะคะ คำสันธานแบ่งออกเป็น 4 ชนิด ดังนี้ 1. คำสันธานที่…</w:t>
      </w:r>
    </w:p>
    <w:p>
      <w:pPr>
        <w:pStyle w:val="BodyText"/>
      </w:pPr>
      <w:r>
        <w:t xml:space="preserve">(นักเรียน) ใจความคล้อยตามกัน</w:t>
      </w:r>
    </w:p>
    <w:p>
      <w:pPr>
        <w:pStyle w:val="BodyText"/>
      </w:pPr>
      <w:r>
        <w:t xml:space="preserve">(คุณครูนิสาชล) 1. คือ คำสันธานนะคะ คำสันธานที่เชื่อมใจความคล้อยตามกันนะคะ 2.</w:t>
      </w:r>
    </w:p>
    <w:p>
      <w:pPr>
        <w:pStyle w:val="BodyText"/>
      </w:pPr>
      <w:r>
        <w:t xml:space="preserve">(นักเรียน) … ที่เชื่อมใจความขัดแย้งกัน</w:t>
      </w:r>
    </w:p>
    <w:p>
      <w:pPr>
        <w:pStyle w:val="BodyText"/>
      </w:pPr>
      <w:r>
        <w:t xml:space="preserve">(คุณครูนิสาชล) นะคะคำสันธานที่เชื่อมใจความขัดแย้งกันนะคะ 3. คำสันธานที่…</w:t>
      </w:r>
    </w:p>
    <w:p>
      <w:pPr>
        <w:pStyle w:val="BodyText"/>
      </w:pPr>
      <w:r>
        <w:t xml:space="preserve">(นักเรียน) ที่เชื่อมใจความเป็นเหตุเป็นผลกัน</w:t>
      </w:r>
    </w:p>
    <w:p>
      <w:pPr>
        <w:pStyle w:val="BodyText"/>
      </w:pPr>
      <w:r>
        <w:t xml:space="preserve">(คุณครูนิสาชล) และ 4. สุดท้ายคือ</w:t>
      </w:r>
    </w:p>
    <w:p>
      <w:pPr>
        <w:pStyle w:val="BodyText"/>
      </w:pPr>
      <w:r>
        <w:t xml:space="preserve">(นักเรียน) เชื่อมใจความให้เลือกอย่างใดอย่างหนึ่ง</w:t>
      </w:r>
    </w:p>
    <w:p>
      <w:pPr>
        <w:pStyle w:val="BodyText"/>
      </w:pPr>
      <w:r>
        <w:t xml:space="preserve">(คุณครูนิสาชล) เชื่อมใจความให้เลือกอย่างใดอย่างหนึ่ง ต่อไป ทีนี้เรามาดูแต่ละชนิดกันนะคะ แต่ละชนิดกัน คำสันธานแบ่งออกเป็น 4 ชนิดดังนี้นะคะ คือ คำสันธานที่เชื่อมใจความให้คล้อยตามกันนะคะ ถ้านักเรียนเห็นในประโยคต้องทำไม คล้อยตามกัน คำที่ 1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ำที่ 2 "และ ก็และ ก็ ครั้ง…ก็ เมื่อ…ก็</w:t>
      </w:r>
    </w:p>
    <w:p>
      <w:pPr>
        <w:pStyle w:val="BodyText"/>
      </w:pPr>
      <w:r>
        <w:t xml:space="preserve">(คุณครูนิสาชล) เช่น ประโยคที่ 1 บอกว่า</w:t>
      </w:r>
    </w:p>
    <w:p>
      <w:pPr>
        <w:pStyle w:val="BodyText"/>
      </w:pPr>
      <w:r>
        <w:t xml:space="preserve">(นักเรียน) พอฝนหยุดตกกบเขียดก็ร้องส่งเสียงระงม</w:t>
      </w:r>
    </w:p>
    <w:p>
      <w:pPr>
        <w:pStyle w:val="BodyText"/>
      </w:pPr>
      <w:r>
        <w:t xml:space="preserve">(คุณครูนิสาชล) นี่คือลักษณะประโยคที่คล้อยตามกันเขาบอกว่า พอฝนหยุดตกกบเขียดก็ทำไมลูก ก็ส่งเสียงร้องเลย ต่อไปประโยคที่ 2 น้องกับพี่ไปโรงเรียนนะคะ หรือจะบอกว่าน้องและพี่ได้ไหม ไปโรงเรียนก็ได้นะคะ ถ้ามี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แล้วก็ครั้ง ครั้งพอก็ แสดงว่าเป็นคำสันธานชนิด ชนิดไหมลูก ชนิดไหนคะ</w:t>
      </w:r>
    </w:p>
    <w:p>
      <w:pPr>
        <w:pStyle w:val="BodyText"/>
      </w:pPr>
      <w:r>
        <w:t xml:space="preserve">(นักเรียน) คล้อยตาม</w:t>
      </w:r>
    </w:p>
    <w:p>
      <w:pPr>
        <w:pStyle w:val="BodyText"/>
      </w:pPr>
      <w:r>
        <w:t xml:space="preserve">(คุณครูนิสาชล) คล้อยตามกัน จำไว้จำคำของเขาให้ดี นะคะ ต่อไปชนิดที่ 2 ชนิดที่ 2 ก็คือคำสันธานที่เชื่อมใจความแล้วใจความทำไมลูกขัดแย้งกันมีอะไรลูก คำว่า แต่ คำว่า แต่ว่า คำว่า</w:t>
      </w:r>
    </w:p>
    <w:p>
      <w:pPr>
        <w:pStyle w:val="BodyText"/>
      </w:pPr>
      <w:r>
        <w:t xml:space="preserve">(คุณครูนิสาชล) เช่น …</w:t>
      </w:r>
    </w:p>
    <w:p>
      <w:pPr>
        <w:pStyle w:val="BodyText"/>
      </w:pPr>
      <w:r>
        <w:t xml:space="preserve">(นักเรียน) เขาวิ่งเร็วมากแต่ว่าไม่เหนขัดแย้งกันไหม เขาวิ่งเนเหนื่อยไหมแต่ในประโยคบอกไม่เหนื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มานะคะ กว่าตำรวจจะมาถึง</w:t>
      </w:r>
    </w:p>
    <w:p>
      <w:pPr>
        <w:pStyle w:val="BodyText"/>
      </w:pPr>
      <w:r>
        <w:t xml:space="preserve">(นักเรียน) คนร้ายก็หนีไปแล้ว</w:t>
      </w:r>
    </w:p>
    <w:p>
      <w:pPr>
        <w:pStyle w:val="BodyText"/>
      </w:pPr>
      <w:r>
        <w:t xml:space="preserve">(คุณครูนิสาชล) ก็หนีไปแล้วเห็นหรือเปล่าก็หนรՑีไปแล้วใช่หรือเปล่า ขัดแย้งกันนะคะ เข้าใจไหมลูก ครูผ่านนะ โอเคต่อไปนะคะ คำสันธานชนิดที่ 3 นะคะ เป็นคำสันธานที่เชื่อมใจความแล้วเป็นเหตุเป็นผลกัน นะคะ วันนี้ครูยกตัวอย่างมาดังนี้เลย ถ้านักเรียนปฏิบัติได้ดังนี้จะดีมากนะคะ มีคำว่าอะไรบ้าง เพราะ เพราะว่า เพราะฉะนั้น เพราะจึง ดัดังนั้น ดังนั้นจึง จึง ด้วย เหตุเพราะ ฉะนั้น เช่น ประโยคที่ 1 บอกว่า เพราะ</w:t>
      </w:r>
    </w:p>
    <w:p>
      <w:pPr>
        <w:pStyle w:val="BodyText"/>
      </w:pPr>
      <w:r>
        <w:t xml:space="preserve">(นักเรียน) เพราะเขาขยันอ่านหนังสือเขาจึงสอบผ่าน</w:t>
      </w:r>
    </w:p>
    <w:p>
      <w:pPr>
        <w:pStyle w:val="BodyText"/>
      </w:pPr>
      <w:r>
        <w:t xml:space="preserve">(คุณครูนิสาชล) เพราะเขาขยัน่อ่านหนังสือเขาจึงสอบผ่าน นักเรียนขยันอ่านหนังสือไหมลูก</w:t>
      </w:r>
    </w:p>
    <w:p>
      <w:pPr>
        <w:pStyle w:val="BodyText"/>
      </w:pPr>
      <w:r>
        <w:t xml:space="preserve">(นักเรียน) ขยัน</w:t>
      </w:r>
    </w:p>
    <w:p>
      <w:pPr>
        <w:pStyle w:val="BodyText"/>
      </w:pPr>
      <w:r>
        <w:t xml:space="preserve">(คุณครูนิสาชล) ขยันเรียนด้วย ขยันอ่านหนังสือด้วย นักเรียนก็จะทำไม</w:t>
      </w:r>
    </w:p>
    <w:p>
      <w:pPr>
        <w:pStyle w:val="BodyText"/>
      </w:pPr>
      <w:r>
        <w:t xml:space="preserve">(นักเรียน) สอบผ่าน</w:t>
      </w:r>
    </w:p>
    <w:p>
      <w:pPr>
        <w:pStyle w:val="BodyText"/>
      </w:pPr>
      <w:r>
        <w:t xml:space="preserve">(คุณครูนิสาชล) สอบผ่านนะคะ ปรนะคะ ประโยคที่ 2 บอกว่า</w:t>
      </w:r>
    </w:p>
    <w:p>
      <w:pPr>
        <w:pStyle w:val="BodyText"/>
      </w:pPr>
      <w:r>
        <w:t xml:space="preserve">(นักเรียน) หนังสือจึงสอบตก</w:t>
      </w:r>
    </w:p>
    <w:p>
      <w:pPr>
        <w:pStyle w:val="BodyText"/>
      </w:pPr>
      <w:r>
        <w:t xml:space="preserve">(คุณครูนิสาชล) เห็นไหมคะ เป็นเหตุเป็นผลกันไหม สาเหตุที่ทำให้สอบตก เพราะว่า…</w:t>
      </w:r>
    </w:p>
    <w:p>
      <w:pPr>
        <w:pStyle w:val="BodyText"/>
      </w:pPr>
      <w:r>
        <w:t xml:space="preserve">(นักเรียน) ไม่อ่านหนังสือ</w:t>
      </w:r>
    </w:p>
    <w:p>
      <w:pPr>
        <w:pStyle w:val="BodyText"/>
      </w:pPr>
      <w:r>
        <w:t xml:space="preserve">(คุณครูนิสาชล) เห็นไหมคะ นักเรียนอยากสอบตกไหมลูก นักเรียนปลายทางด้วยนะคะ ต่อไปประโยคสุดท้ายประโยคที่ 3 อ่านให้คุณครูฟังหน่อย</w:t>
      </w:r>
    </w:p>
    <w:p>
      <w:pPr>
        <w:pStyle w:val="BodyText"/>
      </w:pPr>
      <w:r>
        <w:t xml:space="preserve">(นักเรียน) พวกเขาทะเลาะกันเพราะว่าขาดความสามัคคี</w:t>
      </w:r>
    </w:p>
    <w:p>
      <w:pPr>
        <w:pStyle w:val="BodyText"/>
      </w:pPr>
      <w:r>
        <w:t xml:space="preserve">(คุณครูนิสาชล) พวกเขาทะเลาะกันเพราะว่าขาดความสามัคคีนะคะ เข้าใจไหมลูก เข้าใจไหมคะ ต่อไปสุดท้ายชนิดที่ 4 คือ ชนิดที่ 4 คือ</w:t>
      </w:r>
    </w:p>
    <w:p>
      <w:pPr>
        <w:pStyle w:val="BodyText"/>
      </w:pPr>
      <w:r>
        <w:t xml:space="preserve">(นักเรียน) คำสันธานให้เลือกอย่างใด</w:t>
      </w:r>
    </w:p>
    <w:p>
      <w:pPr>
        <w:pStyle w:val="BodyText"/>
      </w:pPr>
      <w:r>
        <w:t xml:space="preserve">(คุณครูนิสาชล) ให้เลือกอย่างใดอย่างหนึ่งนะคะ สุดท้ายคือคำสันธานที่เชื่อมใจความให้เลือกอย่างใดอย่างหนึ่งนะคะ เช่น เดี๋ยวก่อนจะไปเช่น เรามาดูก่อนว่ามีคำว่าอะไรบ้างที่อยู่ในประโยค ได้แก่ คำว่า หรือ, หรือไม่ก็, ไม่เช่นนั้น, มิฉะนั้น, ไม่…ก็ ไม่เช่นนั้น</w:t>
      </w:r>
    </w:p>
    <w:p>
      <w:pPr>
        <w:pStyle w:val="BodyText"/>
      </w:pPr>
      <w:r>
        <w:t xml:space="preserve">(คุณครูนิสาชล) ประโยคที่ 1 บอกว่า</w:t>
      </w:r>
    </w:p>
    <w:p>
      <w:pPr>
        <w:pStyle w:val="BodyText"/>
      </w:pPr>
      <w:r>
        <w:t xml:space="preserve">(นักเรียน) เธอจะมาหรือจะไปกับเขา</w:t>
      </w:r>
    </w:p>
    <w:p>
      <w:pPr>
        <w:pStyle w:val="BodyText"/>
      </w:pPr>
      <w:r>
        <w:t xml:space="preserve">(คุณครูนิสาชล) ให้เราทำไม เลือกว่าจะไปกับใครเห็นหรือเปล่า เลือกไหม เลือกหรือยัง เป็นประโยคเลือกไหม ต่อไป ไม่เธอก็ฉัน… เลือกไหม ใครก็ได้จ่ายเงินคนหนึ่ง ต่อไป</w:t>
      </w:r>
    </w:p>
    <w:p>
      <w:pPr>
        <w:pStyle w:val="BodyText"/>
      </w:pPr>
      <w:r>
        <w:t xml:space="preserve">(นักเรียน) เราต้องเลิกทะเลาะกัน มิฉะนั้น งานจะไม่สำเร็จ</w:t>
      </w:r>
    </w:p>
    <w:p>
      <w:pPr>
        <w:pStyle w:val="BodyText"/>
      </w:pPr>
      <w:r>
        <w:t xml:space="preserve">(คุณครูนิสาชล) แล้วถ้าเรายังทะเลาะกันอยู่ล่ะ</w:t>
      </w:r>
    </w:p>
    <w:p>
      <w:pPr>
        <w:pStyle w:val="BodyText"/>
      </w:pPr>
      <w:r>
        <w:t xml:space="preserve">(นักเรียน) ก็งานไม่สำเร็จ</w:t>
      </w:r>
    </w:p>
    <w:p>
      <w:pPr>
        <w:pStyle w:val="BodyText"/>
      </w:pPr>
      <w:r>
        <w:t xml:space="preserve">(คุณครูนิสาชล) แต่ถ้าเราเลิกทะเลาะกันแล้วเป็นอย่างไร งานสำเร็จนะคะ ต่อไปข้อสุดท้ายประโยคสุดท้ายลูก</w:t>
      </w:r>
    </w:p>
    <w:p>
      <w:pPr>
        <w:pStyle w:val="BodyText"/>
      </w:pPr>
      <w:r>
        <w:t xml:space="preserve">(นักเรียน) ลูกต้องทำการบ้านหรือไม่ก็ช่วยแม่กวาดบ้าน</w:t>
      </w:r>
    </w:p>
    <w:p>
      <w:pPr>
        <w:pStyle w:val="BodyText"/>
      </w:pPr>
      <w:r>
        <w:t xml:space="preserve">(คุณครูนิสาชล) ให้เราทำไมนี่ ให้เราเลือกว่าจะทำการบ้านหรือ</w:t>
      </w:r>
    </w:p>
    <w:p>
      <w:pPr>
        <w:pStyle w:val="BodyText"/>
      </w:pPr>
      <w:r>
        <w:t xml:space="preserve">(นักเรียน) กวาดบ้าน</w:t>
      </w:r>
    </w:p>
    <w:p>
      <w:pPr>
        <w:pStyle w:val="BodyText"/>
      </w:pPr>
      <w:r>
        <w:t xml:space="preserve">(คุณครูนิสาชล) กวาดบ้านนะคะ แล้วนักเรียนล่ะลูก อยู่บ้านช่วยคุณพ่อคุณแม่ทำอะไรบ้าง กวาดบ้างล้างจานนะคะ นักเรียนต้องช่วยนะ ต่อไปคุณครูมีกิจกรรมกลุ่ม เป็นเกม แยกให้ออก แยกอะไรรู้ไหมลูก</w:t>
      </w:r>
    </w:p>
    <w:p>
      <w:pPr>
        <w:pStyle w:val="BodyText"/>
      </w:pPr>
      <w:r>
        <w:t xml:space="preserve">(นักเรียน) แยสันธาน ครูมีเวลาตั้งไว้ ดูนะ ครูมีเวลา ให้นักเรียนดูเวลาของครูด้วยนะ มีคำว่า นักเรียนเดี๋ยววางปากกาก่อน นักเรียนวางปากกาก่อนนะลูก นักเรียนที่อยู่ปลายทางพร้อมหรือยัง ปลายทาง ครูถามนักเรียนปลายทางนะ ครูมีเวลาให้ 7 นาทีนะคะ นักเรียนต้นทางอย่าคุยกัน ครูมีเวลาให้ 7 นาที แล้วให้นักเรียนแยก ว่าคำที่คุณครูกำหนดให้เป็นคำสันธานชนิดใดบ้างนะคะ พร้อมหรือยัง พร้อมหรือยัง นักเรียนมีกระดาษคนละ… กระดาษหลังใบงาน ใบงานข้างหลังว่าง นักเรียนที่อยู่ปลายทางหยิบกระดาษขึ้นมาเลยนะคะ หยิบกระดาษขึ้นมาเลย 7 นาที ช่วยกันในกลุ่ม หมดเวลาปุ๊บนักเรียนต้องวางทุกสิ่งอย่างและพร้อมตอบ 1 2 3 เริ่มแล้ว นักเรียนอย่ามัวดูแต่เวลานะลูก นักเรียนมีกระดาษเริ่มได้เลย เวลาจะเดินไปเรื่อย ๆ นักเรียนตอนนี้เหลือ 5 นาที เวลาของครูจะเดินไปเรื่อย ๆ ให้นักเรียนช่วยกันเลย ใกล้จะหมดเวลาแล้วนะคะ หมดเวลาปุ๊บ เดี๋ยวพอเวลาหมดเวลาเดี๋ยวจะให้นักเรียนตอบนะคะ ตอนนี้มีเวลาอยู่นักเรียนทบทวนให้ดีนะ นักเรียนทบทวนให้ดีนะคะ เดี๋ยวมีคะแนนกลุ่มนะคะ ในใบงานของเราก็มีนะคะ ใบงานของนักเรียนจะมีหมดเลย 1 นาทีสุดท้ายนะคะ นักเรียนทบทวนให้ดีนะคะ ูถูกต้องหรือเปล่า</w:t>
      </w:r>
    </w:p>
    <w:p>
      <w:pPr>
        <w:pStyle w:val="BodyText"/>
      </w:pPr>
      <w:r>
        <w:t xml:space="preserve">(คุณครูนิสาชล) หมดเวลานะคะ วางปากกาทั้งหมดลงนะคะ และทีนี้เราจะมาดูกันทีละข้อนะคะ กลุ่มไหนอยากตอบบ้างมีไหม กลุ่มไหนอยากตอบบ้าง กลุ่มที่ 2 ขอไมค์ให้เพื่อนหน่อย กลุ่มที่ 2 นะค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เป็นคำสันธานชนิดใด</w:t>
      </w:r>
    </w:p>
    <w:p>
      <w:pPr>
        <w:pStyle w:val="BodyText"/>
      </w:pPr>
      <w:r>
        <w:t xml:space="preserve">(นักเรียนหญิง) เชื่อมใจความให้คล้อยกันค่ะ</w:t>
      </w:r>
    </w:p>
    <w:p>
      <w:pPr>
        <w:pStyle w:val="BodyText"/>
      </w:pPr>
      <w:r>
        <w:t xml:space="preserve">(คุณครูนิสาชล) ถูกไหม เชื่อมใจความให้คล้อยตามกัคล้อยตามกันนะคะ คำที่ 2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ขีดเส้น นักเรียนให้คะแนนตัวเองด้วยนะ</w:t>
      </w:r>
    </w:p>
    <w:p>
      <w:pPr>
        <w:pStyle w:val="BodyText"/>
      </w:pPr>
      <w:r>
        <w:t xml:space="preserve">(นักเรียนหญิง) เชื่อมใจความให้เลือกอย่างใดอย่างหนึ่งค่ะ</w:t>
      </w:r>
    </w:p>
    <w:p>
      <w:pPr>
        <w:pStyle w:val="BodyText"/>
      </w:pPr>
      <w:r>
        <w:t xml:space="preserve">(คุณครูนิสาชล) นะคะ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ือคำสันธานให้เลือก</w:t>
      </w:r>
    </w:p>
    <w:p>
      <w:pPr>
        <w:pStyle w:val="BodyText"/>
      </w:pPr>
      <w:r>
        <w:t xml:space="preserve">(นักเรียน) อย่างใดอย่างหนึ่ง</w:t>
      </w:r>
    </w:p>
    <w:p>
      <w:pPr>
        <w:pStyle w:val="BodyText"/>
      </w:pPr>
      <w:r>
        <w:t xml:space="preserve">(คุณครูนิสาชล) อย่างใดอย่างหนึ่งถูกต้องไหมลูก</w:t>
      </w:r>
    </w:p>
    <w:p>
      <w:pPr>
        <w:pStyle w:val="BodyText"/>
      </w:pPr>
      <w:r>
        <w:t xml:space="preserve">(นักเรียนหญิง) ถูกค่ะ</w:t>
      </w:r>
    </w:p>
    <w:p>
      <w:pPr>
        <w:pStyle w:val="BodyText"/>
      </w:pPr>
      <w:r>
        <w:t xml:space="preserve">(คุณครูนิสาชล) อีก 1 คำนะคะ เหตุเพราะ เหตุเพราะ</w:t>
      </w:r>
    </w:p>
    <w:p>
      <w:pPr>
        <w:pStyle w:val="BodyText"/>
      </w:pPr>
      <w:r>
        <w:t xml:space="preserve">(นักเรียน) เชื่อมใจความเป็นเหตุเป็นผลกันค่ะ</w:t>
      </w:r>
    </w:p>
    <w:p>
      <w:pPr>
        <w:pStyle w:val="BodyText"/>
      </w:pPr>
      <w:r>
        <w:t xml:space="preserve">(คุณครูนิสาชล) เป็นเหตุเป็นผลกัน ถูกต้องนะคะ ปรบมือให้เพื่อน ช่วยกันปรบมือให้เพื่อน กลุ่มไหนอีก กลุ่มนี้ได้ไปแล้ว 3 คะแนน ตอบถูกให้คะแนนเลย เป็นคะแนนกลุ่ม กลุ่มที่ 3 ต่อไปนะค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และ เป็นคำสันธานประเภทไหนลูก ให้คล้อยตามกัน</w:t>
      </w:r>
    </w:p>
    <w:p>
      <w:pPr>
        <w:pStyle w:val="BodyText"/>
      </w:pPr>
      <w:r>
        <w:t xml:space="preserve">(คุณครูนิสาชล) เชื่อมใจความให้คล้อยตามกัน ถูกต้องไหม ถูกต้องไหมคะ ถูกต้อง 1 คะแนนนะคะ ต่อไป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, จึง ยังไม่ถึงเรา เพราะจึงเป็นคำสันธานชนิด</w:t>
      </w:r>
    </w:p>
    <w:p>
      <w:pPr>
        <w:pStyle w:val="BodyText"/>
      </w:pPr>
      <w:r>
        <w:t xml:space="preserve">(นักเรียนหญิง) ให้เป็นเหตุเป็นผลกันค่ะ</w:t>
      </w:r>
    </w:p>
    <w:p>
      <w:pPr>
        <w:pStyle w:val="BodyText"/>
      </w:pPr>
      <w:r>
        <w:t xml:space="preserve">(คุณครูนิสาชล) ถูกต้องนะคะ ได้ไปคะแนนที่ 2 ต่อไปคำว่า</w:t>
      </w:r>
      <w:r>
        <w:t xml:space="preserve"> </w:t>
      </w:r>
      <w:r>
        <w:t xml:space="preserve">“</w:t>
      </w:r>
      <w:r>
        <w:t xml:space="preserve">ดังนั้นจึง</w:t>
      </w:r>
      <w:r>
        <w:t xml:space="preserve">”</w:t>
      </w:r>
      <w:r>
        <w:t xml:space="preserve"> </w:t>
      </w:r>
      <w:r>
        <w:t xml:space="preserve">จึง</w:t>
      </w:r>
    </w:p>
    <w:p>
      <w:pPr>
        <w:pStyle w:val="BodyText"/>
      </w:pPr>
      <w:r>
        <w:t xml:space="preserve">(นักเรียนหญิง) เชื่อมใจความให้เป็นเหตุเป็นผลกันค่ะ</w:t>
      </w:r>
    </w:p>
    <w:p>
      <w:pPr>
        <w:pStyle w:val="BodyText"/>
      </w:pPr>
      <w:r>
        <w:t xml:space="preserve">(คุณครูนิสาชล) เชื่อมใจความให้เป็นเหตุเป็นผลกัน ถูกต้องไหมลูก ถูกต้องไหมคะนักเรียน ถูกต้องนะคะ ได้ไปอีก 3 คะแนนนะคะ เอามือจับหู จับหูไว้ก่อน จับหูไว้นะคะ ใครพร้อมตอบกลุ่มนี้ กลุ่มนี้นะคะ ต่อไปคำว่า</w:t>
      </w:r>
      <w:r>
        <w:t xml:space="preserve"> </w:t>
      </w:r>
      <w:r>
        <w:t xml:space="preserve">“</w:t>
      </w:r>
      <w:r>
        <w:t xml:space="preserve">ไม่เช่นนั้น</w:t>
      </w:r>
      <w:r>
        <w:t xml:space="preserve">”</w:t>
      </w:r>
      <w:r>
        <w:t xml:space="preserve"> </w:t>
      </w:r>
      <w:r>
        <w:t xml:space="preserve">เป็นสันธานชนิด</w:t>
      </w:r>
    </w:p>
    <w:p>
      <w:pPr>
        <w:pStyle w:val="BodyText"/>
      </w:pPr>
      <w:r>
        <w:t xml:space="preserve">(นักเรียน) คำสันธานให้เลือกอย่างใดอย่างหนึ่งค่ะ</w:t>
      </w:r>
    </w:p>
    <w:p>
      <w:pPr>
        <w:pStyle w:val="BodyText"/>
      </w:pPr>
      <w:r>
        <w:t xml:space="preserve">(คุณครูนิสาชล) ให้เลือกอย่างใดอย่างหนึ่ง ถูกต้องนะคะ ต่อไปคำที่ 2 คำว่า "แต่ ไแต่</w:t>
      </w:r>
    </w:p>
    <w:p>
      <w:pPr>
        <w:pStyle w:val="BodyText"/>
      </w:pPr>
      <w:r>
        <w:t xml:space="preserve">(นักเรียน) คำสันธานให้เลือกขัดแย้งกัน</w:t>
      </w:r>
    </w:p>
    <w:p>
      <w:pPr>
        <w:pStyle w:val="BodyText"/>
      </w:pPr>
      <w:r>
        <w:t xml:space="preserve">(คุณครูนิสาชล) ขัดแย้งกันถูกต้องไหม ถูกต้องนะคะ ต่อไป แม้ก็</w:t>
      </w:r>
    </w:p>
    <w:p>
      <w:pPr>
        <w:pStyle w:val="BodyText"/>
      </w:pPr>
      <w:r>
        <w:t xml:space="preserve">(นักเรียน) คำสันธานที่เชื่อมใจความขัดแย้งกันค่ะ</w:t>
      </w:r>
    </w:p>
    <w:p>
      <w:pPr>
        <w:pStyle w:val="BodyText"/>
      </w:pPr>
      <w:r>
        <w:t xml:space="preserve">(คุณครูนิสาชล) ขัดแย้งกันใช่หรือไม่ ใช่ไหมคะ ถูกต้อง 3 คะแนนปรบมือให้เพื่อนหน่อย</w:t>
      </w:r>
    </w:p>
    <w:p>
      <w:pPr>
        <w:pStyle w:val="BodyText"/>
      </w:pPr>
      <w:r>
        <w:t xml:space="preserve">(คุณครูนิสาชล) จับหูไว้ จับหูไว้ก่อน จับหูไว้ทั้ง 2 ข้างนะคะ ยกมือ กลุ่มนี้ เห็นกลุ่มนี้ คุณครูเห็นกลุ่มนี้พอดี ต่อไปคำว่าอะไรลูก คำว่าอะไรคะ เพราะฉะนั้น เพราะฉะนั้นเป็นอะไร</w:t>
      </w:r>
    </w:p>
    <w:p>
      <w:pPr>
        <w:pStyle w:val="BodyText"/>
      </w:pPr>
      <w:r>
        <w:t xml:space="preserve">(นักเรียนชาย) เพราะฉะนั้น เป็นคำสันธานให้ชื่อให้เลือกอย่างใดอย่างหนึ่ง</w:t>
      </w:r>
    </w:p>
    <w:p>
      <w:pPr>
        <w:pStyle w:val="BodyText"/>
      </w:pPr>
      <w:r>
        <w:t xml:space="preserve">(คุณครูนิสาชล) เพราะฉะนั้น</w:t>
      </w:r>
    </w:p>
    <w:p>
      <w:pPr>
        <w:pStyle w:val="BodyText"/>
      </w:pPr>
      <w:r>
        <w:t xml:space="preserve">(นักเรียนชาย) ครับ</w:t>
      </w:r>
    </w:p>
    <w:p>
      <w:pPr>
        <w:pStyle w:val="BodyText"/>
      </w:pPr>
      <w:r>
        <w:t xml:space="preserve">(คุณครูนิสาชล) เพราะฉะนั้น… ให้ตอบอีก 1 รอบ</w:t>
      </w:r>
    </w:p>
    <w:p>
      <w:pPr>
        <w:pStyle w:val="BodyText"/>
      </w:pPr>
      <w:r>
        <w:t xml:space="preserve">(นักเรียนชาย) คำสันธานทีทืเชื่อมเป็นเหตุเป็นผลกัน</w:t>
      </w:r>
    </w:p>
    <w:p>
      <w:pPr>
        <w:pStyle w:val="BodyText"/>
      </w:pPr>
      <w:r>
        <w:t xml:space="preserve">(คุณครูนิสาชล) เป็นเหตุเป็นผลกันนะคะ ถูกไหมคะ ถูกต้อง ต่อไปคำว่า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</w:p>
    <w:p>
      <w:pPr>
        <w:pStyle w:val="BodyText"/>
      </w:pPr>
      <w:r>
        <w:t xml:space="preserve">(นักเรียนชาย) เป็นคำสันธานที่เชื่อมใจความเป็นเหตุเป็นผลกัน</w:t>
      </w:r>
    </w:p>
    <w:p>
      <w:pPr>
        <w:pStyle w:val="BodyText"/>
      </w:pPr>
      <w:r>
        <w:t xml:space="preserve">(คุณครูนิสาชล) ใช่ไหม</w:t>
      </w:r>
    </w:p>
    <w:p>
      <w:pPr>
        <w:pStyle w:val="BodyText"/>
      </w:pPr>
      <w:r>
        <w:t xml:space="preserve">(คุณครูนิสาชล) ให้ตอบอีก 1 รอบ ให้ตอบอีก 1 คุณครูใจดีให้ตอบอีก 1 รอบ ไม่อย่างนั้นไม่ได้คะแนน ที่เชื่อมใจความให้เลือกอย่างใดอย่างหนึ่ง</w:t>
      </w:r>
    </w:p>
    <w:p>
      <w:pPr>
        <w:pStyle w:val="BodyText"/>
      </w:pPr>
      <w:r>
        <w:t xml:space="preserve">(คุณครูนิสาชล) ถูกต้องไหม นักเรียนปลายทางล่ะคะ ได้แบบเพื่อนไหม ถูกต้องนะคะ ต่อไปคำสุดท้ายของกลุ่มนี้นะคะ คำว่า</w:t>
      </w:r>
      <w:r>
        <w:t xml:space="preserve"> </w:t>
      </w:r>
      <w:r>
        <w:t xml:space="preserve">“</w:t>
      </w:r>
      <w:r>
        <w:t xml:space="preserve">ถึงก็</w:t>
      </w:r>
      <w:r>
        <w:t xml:space="preserve">”</w:t>
      </w:r>
    </w:p>
    <w:p>
      <w:pPr>
        <w:pStyle w:val="BodyText"/>
      </w:pPr>
      <w:r>
        <w:t xml:space="preserve">(นักเรียนชาย) คำสันธานที่เชื่อมใจความขัดแย้งกัน</w:t>
      </w:r>
    </w:p>
    <w:p>
      <w:pPr>
        <w:pStyle w:val="BodyText"/>
      </w:pPr>
      <w:r>
        <w:t xml:space="preserve">(คุณครูนิสาชล) ขัดแย้งกัน ใช่ไหม ให้ตอบอีก 1 รอบ</w:t>
      </w:r>
    </w:p>
    <w:p>
      <w:pPr>
        <w:pStyle w:val="BodyText"/>
      </w:pPr>
      <w:r>
        <w:t xml:space="preserve">(นักเรียนชาย) หรือครับ</w:t>
      </w:r>
    </w:p>
    <w:p>
      <w:pPr>
        <w:pStyle w:val="BodyText"/>
      </w:pPr>
      <w:r>
        <w:t xml:space="preserve">(คุณครูนิสาชล) ใช่หรือเปล่า</w:t>
      </w:r>
    </w:p>
    <w:p>
      <w:pPr>
        <w:pStyle w:val="BodyText"/>
      </w:pPr>
      <w:r>
        <w:t xml:space="preserve">(นักเรียนชาย) ใช่ครับ</w:t>
      </w:r>
    </w:p>
    <w:p>
      <w:pPr>
        <w:pStyle w:val="BodyText"/>
      </w:pPr>
      <w:r>
        <w:t xml:space="preserve">(คุณครูนิสาชล) ได้ไป 3 คะแนน ต่อไปไม่ต้องจับหูแล้ว ขอกลุ่มนี้ อยากตอบ ยกมา 3 รอบแล้ว คุณครูไม่เห็น คำว่าอะไรบ้าง พอก็ เป็นอะไรลูก เป็นอะไรคะ</w:t>
      </w:r>
    </w:p>
    <w:p>
      <w:pPr>
        <w:pStyle w:val="BodyText"/>
      </w:pPr>
      <w:r>
        <w:t xml:space="preserve">(นักเรียนชาย) คำสันธานที่เชื่อมใจความคล้อยตามกันครับ</w:t>
      </w:r>
    </w:p>
    <w:p>
      <w:pPr>
        <w:pStyle w:val="BodyText"/>
      </w:pPr>
      <w:r>
        <w:t xml:space="preserve">(คุณครูนิสาชล) ถูกไหมคะลูก ครั้นก็</w:t>
      </w:r>
    </w:p>
    <w:p>
      <w:pPr>
        <w:pStyle w:val="BodyText"/>
      </w:pPr>
      <w:r>
        <w:t xml:space="preserve">(นักเรียนชาย) ก็ คำสันธานที่เชื่อมใจความคล้อยตามกันครับ</w:t>
      </w:r>
    </w:p>
    <w:p>
      <w:pPr>
        <w:pStyle w:val="BodyText"/>
      </w:pPr>
      <w:r>
        <w:t xml:space="preserve">(คุณครูนิสาชล) ถูกต้องไหมนะคะ ต่อไปคำที่ 3 คือคำว่า</w:t>
      </w:r>
      <w:r>
        <w:t xml:space="preserve"> </w:t>
      </w:r>
      <w:r>
        <w:t xml:space="preserve">“</w:t>
      </w:r>
      <w:r>
        <w:t xml:space="preserve">เมื่อก็</w:t>
      </w:r>
      <w:r>
        <w:t xml:space="preserve">”</w:t>
      </w:r>
    </w:p>
    <w:p>
      <w:pPr>
        <w:pStyle w:val="BodyText"/>
      </w:pPr>
      <w:r>
        <w:t xml:space="preserve">(นักเรียนชาย) คำสันธานที่เชื่อมใจความคล้อยตามกันครับ</w:t>
      </w:r>
    </w:p>
    <w:p>
      <w:pPr>
        <w:pStyle w:val="BodyText"/>
      </w:pPr>
      <w:r>
        <w:t xml:space="preserve">(คุณครูนิสาชล) คล้อยตามกัน ถูกต้องไหม ถูกอีกแล้ว ปรบมือให้เพื่อนหน่อย ต่อไปเหลืออีก 3 ข้อ ได้ไปแล้วคนละ 3 คะแนน ทีนี้มาช่วยกัน ถูกหรือเปล่า กลุ่มละ 3 คะแนน ทีนี้มาช่วยกัน เตรียมจับหูไว้ทันทีเลย คำว่า "แต่ว่าเป็นอะไรลูก</w:t>
      </w:r>
    </w:p>
    <w:p>
      <w:pPr>
        <w:pStyle w:val="BodyText"/>
      </w:pPr>
      <w:r>
        <w:t xml:space="preserve">(นักเรียน) เชื่อมใจความขัดแย้งกัน</w:t>
      </w:r>
    </w:p>
    <w:p>
      <w:pPr>
        <w:pStyle w:val="BodyText"/>
      </w:pPr>
      <w:r>
        <w:t xml:space="preserve">(คุณครูนิสาชล) ถูกต้องนะคคะ ถูกต้องนะคะ เชื่อมใจความคล้อยตามกัน</w:t>
      </w:r>
    </w:p>
    <w:p>
      <w:pPr>
        <w:pStyle w:val="BodyText"/>
      </w:pPr>
      <w:r>
        <w:t xml:space="preserve">(คุณครูนิสาชล) ถูกต้องนะคะ สุดท้าย</w:t>
      </w:r>
    </w:p>
    <w:p>
      <w:pPr>
        <w:pStyle w:val="BodyText"/>
      </w:pPr>
      <w:r>
        <w:t xml:space="preserve">(นักเรียนหญิง) เชื่อมใจความเป็นเหตุเป็นผลกัน</w:t>
      </w:r>
    </w:p>
    <w:p>
      <w:pPr>
        <w:pStyle w:val="BodyText"/>
      </w:pPr>
      <w:r>
        <w:t xml:space="preserve">(คุณครูนิสาชล) ถูกต้องเก่งมากนะคะ ให้กลุ่มละ 10 คะแนนเลยดีไหม ปรบมือให้ตัวเองนะคะ เก่งมาก</w:t>
      </w:r>
    </w:p>
    <w:p>
      <w:pPr>
        <w:pStyle w:val="BodyText"/>
      </w:pPr>
      <w:r>
        <w:t xml:space="preserve">[เสียงปรบมือ] นะคะ ต่อไป ต่อไปเป็นกิจกรรม เป็นกิจกรรมกลุ่ม ให้นักเรียนนี่ทุกกลุ่มอ่านนิทานนี่ให้คุณครูวิชุดาแจกลุกไปรับก่อนนะคะ คุณครูชอบให้นักเรียนอ่าน วันนี้มีนิทานมาให้อ่านอีกแล้ว นักเรียนคะ นักเรียนฟังคุณครูลูก ดูนะ นักเรียนได้ใบงานทุกกลุ่มแล้ว ให้นักเรียนทุกกลุ่มอ่านนิทาน เรื่อง เรื่องอะไร เรื่องอะไรคะนักเรียน</w:t>
      </w:r>
    </w:p>
    <w:p>
      <w:pPr>
        <w:pStyle w:val="BodyText"/>
      </w:pPr>
      <w:r>
        <w:t xml:space="preserve">(นักเรียน) เรื่อง ก้อนหินวิเศษนิทารเรื่องก้อนหินวิเศษ แข่งขันกันหาคำสันธานที่ปรากฏ แต่ก่อนที่จะอ่าน ครูอยากให้นักเรียนอ่านพร้อม ๆ กันก่อนนะคะ อ่านพร้อม ๆ กันก่อน หันหน้ามา ของหนูก็ได้พร้อมหรือยัง 1 2 3</w:t>
      </w:r>
    </w:p>
    <w:p>
      <w:pPr>
        <w:pStyle w:val="BodyText"/>
      </w:pPr>
      <w:r>
        <w:t xml:space="preserve">(นักเรียน) นานมาแล้ว ได้ยินมาว่ามีหินวิเศษอยู่ชนิดหนึ่ถ้าผู้ใดที่ได้ครอบครอง จะสามารถนำไปแตะกับสิ่งของอะไรก็ได้ สิ่งนั้นจะกลายเป็นทองคำ ทำให้ชายผู้หนึ่งเกิดความสนใจ อยากจะเปลี่ยนแปลงชีวิตให้เป็นคนร่ำรวยขึ้นมา จึงตามหาหินก้อนนั้นเป็นการใหญ่ เมื่อตามหาจนถึงชายหาดแห่งหนึ่ง ซึ่งเต็มไปด้วยก้อนหิน เขาตัดสินใจเก็บหินขึ้นมาดูทีละก้อน ถ้าก้อนไหนไม่ใช่ก็จะขว้างมันลงทะเลไป เขาใช้ความพยายามอยู่นาน จากวันเป็นเดือน จากเดือนเป็นปี ก้อนแล้วก้อนเล่า ก็ยังไม่ใช่สิ่งที่เขาค้นหาอยู่ดี และในที่สุด ความพยายามของเขาก็ประสบความสำเร็จจนได้ เขาได้พบกับหินวิเศษจริง ๆ แต่ไม่ทันที่เขาจะได้คิดอะไร เขาก็ขว้างมันลงทะเลไปเหมือนหินก้อนที่ผ่าน ๆ มา เขาตกใจมาก ถึงกับรำพันออกมาว่า "ต้องเริม่ต้นใหม่อีกแล้วหรือนี่ ในชายหาดนั้นจะมีหินวิเศษชนิดนี้สักกี่ก้อนกันเชียว เหตุผลที่ทำให้ชายคนนี้ละทิ้งสิ่งที่เขาค้นหามานาน ก็คือความเคยชินนั่นเอง บ่อยครั้งที่เราพยายามค้นหาสิ่งที่ต้องการมาตลอดชีวิตจนกระทั่งวันหนึ่งที่เรามีโอกาสพบมันแล้ว แต่ด้วยความเคยชินในชีวิตประจำวัน เราก็มองข้ามโอกาสนั้นไป โอกาสที่อาจจะไม่ปรากฏบ่อยนัก เราจึงต้องเริ่มต้นใหม่อยู่ร่ำไป อยากคิดแต่จะเริ่มต้นใหม่ เพราะสิ่งที่มีอยู่ คือ โอกาส สิ่งใหม่คือความหวัง ทิ้งเก่าไปหาใหม่ ก็เท่ากับทิ้งโอกาสที่มีอยู่แล้ว แล้วไปรอความหวังที่ยังมาไม่ถึง</w:t>
      </w:r>
    </w:p>
    <w:p>
      <w:pPr>
        <w:pStyle w:val="BodyText"/>
      </w:pPr>
      <w:r>
        <w:t xml:space="preserve">(คุณครูนิสาชล) ให้นักเรียนทำอะไรลูก หาอะไร หาอะไรลูก</w:t>
      </w:r>
    </w:p>
    <w:p>
      <w:pPr>
        <w:pStyle w:val="BodyText"/>
      </w:pPr>
      <w:r>
        <w:t xml:space="preserve">(นักเรียน) คำสันธาน</w:t>
      </w:r>
    </w:p>
    <w:p>
      <w:pPr>
        <w:pStyle w:val="BodyText"/>
      </w:pPr>
      <w:r>
        <w:t xml:space="preserve">(คุณครูนิสาชล) หาคำสันธานนิทานเรื่องก้อนหินอะไร ก้อนหินวิเศษนะคะ เริ่มหาได้ เริ่มหาแล้วนักเรียนใช้ปากกาแดงและไม้บรรทัดขีดนะคะ นักเรียนดูให้ดีนะคะ บางคำนี่ก็มี นักเรียนดูให้ดีนะคะ ดูให้ดีนะ อ่านให้เข้าใจ เรามีใบงานอีก 1 ใบเห็นไหม ด้านหลัง เห็นไหมคะ เหลือเวลาอีก 5 นาทีนะคะ อีก 5 ข้อให้นักเรียนทำเลยนะคะ ให้นักเรียนแยกประโยคต่อไปนี้ และบอกคำสันธานที่ใช้เชื่อมประโยค ให้นักเรียนหาคำสันธานที่อยู่ในประโยคนะคะ แล้วก็บอกด้วยว่าเป็นคำสันธานชนิดใดนะคะ วันนี้เรายังจะไม่เฉลยใบงาน เพราะในชั่วโมงต่อไปเราจะเรียนกันเรื่องหน้าที่ของคำสันธานนะคะ แล้วเราจะมาเฉลยกันนะคะ ในชั่วโมงต่อไป คุณครูมีตัวอย่างให้ดู นักเรียนฟังนะ ตัวอย่างที่ 1 เห็นไหมคะ ดูนะ นักเรียนฟังคุณครูแป๊บหนึ่งลูก เมื่อแม่ไปวัด พ่อก็เข้ามาบ้าน มีอยู่ 2 ประโยค ประโยคที่ 1 บอกว่า… ฟังนะ ฟังคุณครูก่อน ดูนะ คุณครูมีประโยค 1 ประโยคแล้วให้นักเรียนแยกออกเป็นอีก 2 ประโยค เข้าใจหรือเปล่า เมื่อแม่ไปวัดพ่อก็เข้ามาบ้าน สามารถแยกได้ ประโยคที่ที่ 1 บอกว่า แม่ไปวัด พ่อเข้าบ้าน คำสันธานที่เข้ามาเชื่อมคือ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แล้ก็คำว่า "ก่สันธานชนิดนี้เป็นสันธานชนิดเชื่อมใจความทำไม คล้อยตามกัน มีทั้งหมด 5 ข้อนะคะ ให้นักเรียนแยกประโยคแล้วก็ให้หาคำสันธานที่เชื่อมประโยคแล้วก็ให้นักเรียนบอกชนิดของคำสันธานด้วยนะคะ แต่คุณครูจะไม่เฉลยในชั่วโมงนี้นะคะ เดี๋ยวชั่วโมงหน้ามาเฉลยกันนะคะ นักเรียนหาคำสันธานก่อนเลยนะคะ คำสันธานที่อยู่ในประโยค พออยู่ในรูปประโยคประโยคมีลักษณะเป็นอย่างไร คล้อยตามกัน เป็นเหตหรือขัดแย้งกันนะคะ หรือให้เลือกอย่างใดอย่างหนึ่งนะคะ นักเรียนลองดูนะคะ นักเรียนคะ วางปากกาก่อนลูกนะคะ หมดเวลาทำแล้วนะคะ เดี๋ยวให้นักเรียนกลับไปทำเในชั่วโมงหน้าเราจะมาเฉลยกัน นักเรียนหันหน้ามาหาคุณครู คุณครูอยากสรุปเรื่อนีวันนี้เราเรียนอะไรไปบ้าง นักเรียนวางปากกาลง กลุ่มที่ 4 วางปากกาหันหน้ามาหาคุณครู หมดชั่วโมงภาษาไทยแล้วนะคะ แต่ก่อนที่คุณครูจะไป นักเรียนเรียนวิชาอื่น คุณครูขอสรุปคำสันธานก่อน คำสันธานคืออะไรคะ</w:t>
      </w:r>
    </w:p>
    <w:p>
      <w:pPr>
        <w:pStyle w:val="BodyText"/>
      </w:pPr>
      <w:r>
        <w:t xml:space="preserve">(นักเรียน) คำที่แบ่งประโยคให้กระชั</w:t>
      </w:r>
    </w:p>
    <w:p>
      <w:pPr>
        <w:pStyle w:val="BodyText"/>
      </w:pPr>
      <w:r>
        <w:t xml:space="preserve">(คุณครูนิสาชล) นักเรียนจำให้ดีเลย คำสันธาน คือคำเชื่อม เชื่อมอะไรบ้าง</w:t>
      </w:r>
    </w:p>
    <w:p>
      <w:pPr>
        <w:pStyle w:val="BodyText"/>
      </w:pPr>
      <w:r>
        <w:t xml:space="preserve">(นักเรียน) ประโยคกับประโยค</w:t>
      </w:r>
    </w:p>
    <w:p>
      <w:pPr>
        <w:pStyle w:val="BodyText"/>
      </w:pPr>
      <w:r>
        <w:t xml:space="preserve">(นักเรียน) ข้อความกับข้อความ</w:t>
      </w:r>
    </w:p>
    <w:p>
      <w:pPr>
        <w:pStyle w:val="BodyText"/>
      </w:pPr>
      <w:r>
        <w:t xml:space="preserve">(คุณครูนิสาชล) ข้อความกับข้อความนะคะ จำให้ดีเลย พอเรา… นักเรียนอาจจะไปเจอชนิดของคำอีกในระดับชั้นอื่น ๆ นะคะ ถ้านักเรียนเรียนเรื่องคำพวกนี้นักเรียนต้องจำให้ได้นะคะ อย่างวันนี้เราเรียนเรื่องคำสันธานนักเรียนต้องจำให้ได้เลยนะคะ คำถามต่อมาแล้วเชื่อมอะไรล่ะ</w:t>
      </w:r>
    </w:p>
    <w:p>
      <w:pPr>
        <w:pStyle w:val="BodyText"/>
      </w:pPr>
      <w:r>
        <w:t xml:space="preserve">(นักเรียน) ประโยค</w:t>
      </w:r>
    </w:p>
    <w:p>
      <w:pPr>
        <w:pStyle w:val="BodyText"/>
      </w:pPr>
      <w:r>
        <w:t xml:space="preserve">(คุณครูนิสาชล) อะไรลูก ประโยคกับประโยค แล้วอะไรอีก ข้อความกับข้อความ แล้วคำสันธานมีกี่ชนิด</w:t>
      </w:r>
    </w:p>
    <w:p>
      <w:pPr>
        <w:pStyle w:val="BodyText"/>
      </w:pPr>
      <w:r>
        <w:t xml:space="preserve">(นักเรียน) 4 ชนิด</w:t>
      </w:r>
    </w:p>
    <w:p>
      <w:pPr>
        <w:pStyle w:val="BodyText"/>
      </w:pPr>
      <w:r>
        <w:t xml:space="preserve">(คุณครูนิสาชล) 4 ชนิดมีอะไรบ้าง 1.</w:t>
      </w:r>
    </w:p>
    <w:p>
      <w:pPr>
        <w:pStyle w:val="BodyText"/>
      </w:pPr>
      <w:r>
        <w:t xml:space="preserve">(นักเรียน) เชื่อมใจความคล้อยตามกัน</w:t>
      </w:r>
    </w:p>
    <w:p>
      <w:pPr>
        <w:pStyle w:val="BodyText"/>
      </w:pPr>
      <w:r>
        <w:t xml:space="preserve">(คุณครูนิสาชล) เชื่อมใจความคล้อยตามกัน มีอะไรบ้าง</w:t>
      </w:r>
    </w:p>
    <w:p>
      <w:pPr>
        <w:pStyle w:val="BodyText"/>
      </w:pPr>
      <w:r>
        <w:t xml:space="preserve">(นักเรียน) กับ และ ก็ แล้วก็ เมื่อก็</w:t>
      </w:r>
    </w:p>
    <w:p>
      <w:pPr>
        <w:pStyle w:val="BodyText"/>
      </w:pPr>
      <w:r>
        <w:t xml:space="preserve">(คุณครูนิสาชล) นะคะ ชนิดที่ 2 คือ</w:t>
      </w:r>
    </w:p>
    <w:p>
      <w:pPr>
        <w:pStyle w:val="BodyText"/>
      </w:pPr>
      <w:r>
        <w:t xml:space="preserve">(นักเรียน) เชื่อมใจความขัดแย้งกัน</w:t>
      </w:r>
    </w:p>
    <w:p>
      <w:pPr>
        <w:pStyle w:val="BodyText"/>
      </w:pPr>
      <w:r>
        <w:t xml:space="preserve">(คุณครูนิสาชล) เชื่อมใจความขัดแย้งกัน มีคำว่าอะไรบ้าง แต่ แต่ก็ หรือก็ แม้ก็</w:t>
      </w:r>
    </w:p>
    <w:p>
      <w:pPr>
        <w:pStyle w:val="BodyText"/>
      </w:pPr>
      <w:r>
        <w:t xml:space="preserve">(คุณครูนิสาชล) มีอะไรอีกไหม ชนิดที่ 3 ล่ะ ชนิดที่ 3 คือ…</w:t>
      </w:r>
    </w:p>
    <w:p>
      <w:pPr>
        <w:pStyle w:val="BodyText"/>
      </w:pPr>
      <w:r>
        <w:t xml:space="preserve">(นักเรียน) เชื่อมใจความให้เป็นเหตุเป็นผลกัน</w:t>
      </w:r>
    </w:p>
    <w:p>
      <w:pPr>
        <w:pStyle w:val="BodyText"/>
      </w:pPr>
      <w:r>
        <w:t xml:space="preserve">(คุณครูนิสาชล) เชื่อมใจความให้เป็นเหตุเป็นผลกัน มีคำว่าอะไรบ้าง คำว่าอะไรบ้างลูก</w:t>
      </w:r>
    </w:p>
    <w:p>
      <w:pPr>
        <w:pStyle w:val="BodyText"/>
      </w:pPr>
      <w:r>
        <w:t xml:space="preserve">(นักเรียน) ดังนั้น เพราะฉะนั้น เพราะจึง ดังนั้นจึง จึง ด้วย เหตุเพราะ ฉะนั้น</w:t>
      </w:r>
    </w:p>
    <w:p>
      <w:pPr>
        <w:pStyle w:val="BodyText"/>
      </w:pPr>
      <w:r>
        <w:t xml:space="preserve">(คุณครูนิสาชล) สุดท้าย ชนิดที่ 4 คือ…</w:t>
      </w:r>
    </w:p>
    <w:p>
      <w:pPr>
        <w:pStyle w:val="BodyText"/>
      </w:pPr>
      <w:r>
        <w:t xml:space="preserve">(นักเรียน) … อย่างใดอย่างหนึ่ง</w:t>
      </w:r>
    </w:p>
    <w:p>
      <w:pPr>
        <w:pStyle w:val="BodyText"/>
      </w:pPr>
      <w:r>
        <w:t xml:space="preserve">(คุณครูนิสาชล) ให้เลือกหนึ่งนะคะ ทั้งหมดที่เราเรียนกันมาวันนี้นะคะ ใบงานวันนี้นะคะ รวมถึงใบงานที่ให้ทำ และในชั่วโมงหน้าแล้วคุณครูจะมาเฉลยและจะอธิบายเพิ่มเติมนะคะ อย่างในเรื่องนิทานที่คุณครูให้อ่านมันจะมีบางคำที่ไม่ได้เป็นคำสันธานนะคะ เราค่อยมาเฉลยกัน สำหรับวันนี้คุณครูขอฝากไว้เท่านี้ ขอให้นักเรียนกลับไปทบทวนเรื่องที่คุณครูสอน วันนี้เราเรียนเรื่องอะไรกันไปนะคะ สำหรับวันนี้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๔ สันธานเร่งจดจำ (1) 23 ส.ค.64 (มีใบงานและใบความรู้)</dc:title>
  <dc:creator/>
  <cp:keywords/>
  <dcterms:created xsi:type="dcterms:W3CDTF">2022-05-30T08:24:58Z</dcterms:created>
  <dcterms:modified xsi:type="dcterms:W3CDTF">2022-05-30T08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13.50 น.</vt:lpwstr>
  </property>
  <property fmtid="{D5CDD505-2E9C-101B-9397-08002B2CF9AE}" pid="3" name="subtitle">
    <vt:lpwstr/>
  </property>
</Properties>
</file>